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4d3ef354fb20e517876ab32dd504f907b4bbd1"/>
    <w:p>
      <w:pPr>
        <w:pStyle w:val="Heading3"/>
      </w:pPr>
      <w:r>
        <w:t xml:space="preserve">С начала года более 100 тысяч москвичей защитили свои квартиры в Росреестре</w:t>
      </w:r>
    </w:p>
    <w:p>
      <w:pPr>
        <w:pStyle w:val="FirstParagraph"/>
      </w:pPr>
      <w:r>
        <w:t xml:space="preserve">16.01.2023</w:t>
      </w:r>
    </w:p>
    <w:p>
      <w:pPr>
        <w:pStyle w:val="BodyText"/>
      </w:pPr>
      <w:r>
        <w:rPr>
          <w:bCs/>
          <w:b/>
        </w:rPr>
        <w:t xml:space="preserve">Управлением Росреестра по Москве в январе-ноябре 2022 года получено</w:t>
      </w:r>
      <w:r>
        <w:br/>
      </w:r>
      <w:r>
        <w:rPr>
          <w:bCs/>
          <w:b/>
        </w:rPr>
        <w:t xml:space="preserve">97 729 заявлений о невозможности государственной регистрации прав без личного участия правообладателя или его законного представителя. По состоянию на 25 декабря показатель превысил 103 тыс. заявлений.</w:t>
      </w:r>
    </w:p>
    <w:p>
      <w:pPr>
        <w:pStyle w:val="BodyText"/>
      </w:pPr>
      <w:r>
        <w:t xml:space="preserve">По сравнению с показателями всего прошлого года, число регистрационных записей о запрете любых действий с недвижимостью без личного участия собственника выросло на 5%. По отношению к 2020 рост 38%.</w:t>
      </w:r>
    </w:p>
    <w:p>
      <w:pPr>
        <w:pStyle w:val="BodyText"/>
      </w:pPr>
      <w:r>
        <w:t xml:space="preserve">Если смотреть на данные в течение года, то максимальное количество таких заявлений поступило в Управление в феврале 11,2 тыс., и марте 11,9 тыс. Минимальные показатели зафиксированы в мае и в июне: 6,6 тыс. и 6,7 тыс. соответственно.</w:t>
      </w:r>
    </w:p>
    <w:p>
      <w:pPr>
        <w:pStyle w:val="BodyText"/>
      </w:pPr>
      <w:r>
        <w:rPr>
          <w:iCs/>
          <w:i/>
        </w:rPr>
        <w:t xml:space="preserve">«Каждый владелец недвижимости может защититься от мошенников, подав заявление в Росреестр о том, чтобы все сделки с его имуществом совершались только при его личном участии. При поступлении письменного обращения регистратор вносит соответствующую запись в реестр недвижимости, после чего даже</w:t>
      </w:r>
      <w:r>
        <w:br/>
      </w:r>
      <w:r>
        <w:rPr>
          <w:iCs/>
          <w:i/>
        </w:rPr>
        <w:t xml:space="preserve">по нотариально заверенным документам переход права на другого человека невозможен</w:t>
      </w:r>
      <w:r>
        <w:t xml:space="preserve">», – рассказал</w:t>
      </w:r>
      <w:r>
        <w:t xml:space="preserve"> </w:t>
      </w:r>
      <w:r>
        <w:rPr>
          <w:bCs/>
          <w:b/>
        </w:rPr>
        <w:t xml:space="preserve">руководитель Управления Росреестра по Москве Игорь Майданов</w:t>
      </w:r>
      <w:r>
        <w:t xml:space="preserve">.</w:t>
      </w:r>
    </w:p>
    <w:p>
      <w:pPr>
        <w:pStyle w:val="BodyText"/>
      </w:pPr>
      <w:r>
        <w:t xml:space="preserve">В декабре появилась возможность оформить заявление о запрете проведения сделок без участия собственника на Едином портале государственных</w:t>
      </w:r>
      <w:r>
        <w:br/>
      </w:r>
      <w:r>
        <w:t xml:space="preserve">и муниципальных услуг. При использовании мобильного приложения «Госключ» бесплатно выдается сертификат усиленной квалифицированной электронной подписи для оформления документов на смартфоне. Если ранее собственник уже установил такой запрет, с помощью сервиса его можно снять. Услугу также можно получить в любом центре госуслуг или оформить в личном кабинете на сайте Росреестра бесплатно в течение пяти дней.</w:t>
      </w:r>
    </w:p>
    <w:p>
      <w:pPr>
        <w:pStyle w:val="BodyText"/>
      </w:pPr>
      <w:r>
        <w:t xml:space="preserve">Кроме того, подать заявление о невозможности регдействий без личного участия можно в отношении недвижимости, которая находится в других регионах</w:t>
      </w:r>
      <w:r>
        <w:br/>
      </w:r>
      <w:r>
        <w:t xml:space="preserve">по экстерриториальному признаку в офисе Кадастровой палаты по Москве.</w:t>
      </w:r>
    </w:p>
    <w:p>
      <w:pPr>
        <w:pStyle w:val="BodyText"/>
      </w:pPr>
      <w:r>
        <w:rPr>
          <w:iCs/>
          <w:i/>
        </w:rPr>
        <w:t xml:space="preserve">«С начала года наши специалисты приняли экстерриториально 472 заявления о невозможности регистрации права без личного участия собственника</w:t>
      </w:r>
      <w:r>
        <w:br/>
      </w:r>
      <w:r>
        <w:rPr>
          <w:iCs/>
          <w:i/>
        </w:rPr>
        <w:t xml:space="preserve">и направили их в территориальные управления Росреестра для последующего внесения данной записи. Также важно своевременно актуализировать контактные данные собственника недвижимости в ЕГРН для оперативной связи, в случае необходимости»,</w:t>
      </w:r>
      <w:r>
        <w:t xml:space="preserve"> </w:t>
      </w:r>
      <w:r>
        <w:t xml:space="preserve">– отметила</w:t>
      </w:r>
      <w:r>
        <w:t xml:space="preserve"> </w:t>
      </w:r>
      <w:r>
        <w:rPr>
          <w:bCs/>
          <w:b/>
        </w:rPr>
        <w:t xml:space="preserve">директор Кадастровой палаты по Москве Елена Спиридонова.</w:t>
      </w:r>
    </w:p>
    <w:p>
      <w:pPr>
        <w:pStyle w:val="BodyText"/>
      </w:pPr>
      <w:r>
        <w:t xml:space="preserve">Чаще всего в январе-ноябре текущего года жители столицы подавали документы о невозможности регистрации права без личного участия в отношении недвижимости, расположенной в Московской области – 205 заявлений, в Краснодарском крае – 27 заявлений и Тверской области – 22 заявления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eshnyaki.mos.ru/www/12йц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ажно отметить, что в соответствии с действующим законодательством запрет на осуществление регистрационных действий без личного участия собственника</w:t>
      </w:r>
      <w:r>
        <w:br/>
      </w:r>
      <w:r>
        <w:t xml:space="preserve">не действует, если основанием для государственной регистрации права является вступившее в законную силу решение суда или требование судебного пристава-исполнителя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 24-12)</w:t>
      </w:r>
    </w:p>
    <w:p>
      <w:pPr>
        <w:pStyle w:val="BodyText"/>
      </w:pPr>
      <w:hyperlink r:id="rId23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veshnyaki.mos.ru/rosreestr/detail/11345811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Управа района Вешняки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://veshnyaki.mos.ru" TargetMode="External" /><Relationship Type="http://schemas.openxmlformats.org/officeDocument/2006/relationships/hyperlink" Id="rId25" Target="http://veshnyaki.mos.ru/rosreestr/detail/11345811.html" TargetMode="External" /><Relationship Type="http://schemas.openxmlformats.org/officeDocument/2006/relationships/hyperlink" Id="rId24" Target="https://kadastr.ru/" TargetMode="External" /><Relationship Type="http://schemas.openxmlformats.org/officeDocument/2006/relationships/hyperlink" Id="rId23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veshnyaki.mos.ru" TargetMode="External" /><Relationship Type="http://schemas.openxmlformats.org/officeDocument/2006/relationships/hyperlink" Id="rId25" Target="http://veshnyaki.mos.ru/rosreestr/detail/11345811.html" TargetMode="External" /><Relationship Type="http://schemas.openxmlformats.org/officeDocument/2006/relationships/hyperlink" Id="rId24" Target="https://kadastr.ru/" TargetMode="External" /><Relationship Type="http://schemas.openxmlformats.org/officeDocument/2006/relationships/hyperlink" Id="rId23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1T12:26:53Z</dcterms:created>
  <dcterms:modified xsi:type="dcterms:W3CDTF">2023-10-11T12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